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29F41" w14:textId="4C342AD9" w:rsidR="0027019E" w:rsidRPr="0027019E" w:rsidRDefault="005637D4" w:rsidP="0027019E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Take a Musical Trip </w:t>
      </w:r>
      <w:r w:rsidR="0027019E" w:rsidRPr="0027019E">
        <w:rPr>
          <w:sz w:val="44"/>
          <w:szCs w:val="44"/>
        </w:rPr>
        <w:t>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8635"/>
      </w:tblGrid>
      <w:tr w:rsidR="0027019E" w14:paraId="7B2E63A4" w14:textId="77777777" w:rsidTr="0027019E">
        <w:tc>
          <w:tcPr>
            <w:tcW w:w="715" w:type="dxa"/>
          </w:tcPr>
          <w:p w14:paraId="24CAE705" w14:textId="77777777" w:rsidR="0027019E" w:rsidRDefault="0027019E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170D7AD8" w14:textId="400DD8E2" w:rsidR="0027019E" w:rsidRPr="008F42AF" w:rsidRDefault="00910EE3" w:rsidP="0027019E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8F42AF">
              <w:rPr>
                <w:rFonts w:eastAsia="Times New Roman" w:cstheme="minorHAnsi"/>
                <w:sz w:val="20"/>
                <w:szCs w:val="20"/>
              </w:rPr>
              <w:t>WATCH INSTRUCTOR LECTURE</w:t>
            </w:r>
          </w:p>
        </w:tc>
      </w:tr>
      <w:tr w:rsidR="0027019E" w14:paraId="2774BE42" w14:textId="77777777" w:rsidTr="0027019E">
        <w:tc>
          <w:tcPr>
            <w:tcW w:w="715" w:type="dxa"/>
          </w:tcPr>
          <w:p w14:paraId="3DB18D1B" w14:textId="77777777" w:rsidR="0027019E" w:rsidRDefault="0027019E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5F7F0878" w14:textId="2D63F93E" w:rsidR="0027019E" w:rsidRPr="008F42AF" w:rsidRDefault="00910EE3" w:rsidP="0027019E">
            <w:pPr>
              <w:spacing w:before="100" w:beforeAutospacing="1" w:after="100" w:afterAutospacing="1"/>
              <w:rPr>
                <w:rFonts w:eastAsia="Times New Roman" w:cstheme="minorHAnsi"/>
                <w:sz w:val="20"/>
                <w:szCs w:val="20"/>
              </w:rPr>
            </w:pPr>
            <w:r w:rsidRPr="008F42AF">
              <w:rPr>
                <w:rFonts w:eastAsia="Times New Roman" w:cstheme="minorHAnsi"/>
                <w:sz w:val="20"/>
                <w:szCs w:val="20"/>
              </w:rPr>
              <w:t xml:space="preserve">BROWSE SUGGESTED TOPICS. </w:t>
            </w:r>
          </w:p>
        </w:tc>
      </w:tr>
      <w:tr w:rsidR="0027019E" w14:paraId="4A381900" w14:textId="77777777" w:rsidTr="0027019E">
        <w:tc>
          <w:tcPr>
            <w:tcW w:w="715" w:type="dxa"/>
          </w:tcPr>
          <w:p w14:paraId="44B3BB93" w14:textId="77777777" w:rsidR="0027019E" w:rsidRDefault="0027019E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3E2FC8D3" w14:textId="3D45A02E" w:rsidR="0027019E" w:rsidRDefault="00910EE3" w:rsidP="0027019E">
            <w:pPr>
              <w:rPr>
                <w:sz w:val="44"/>
                <w:szCs w:val="44"/>
              </w:rPr>
            </w:pPr>
            <w:r>
              <w:t>READ INSTRUCTIONS -</w:t>
            </w:r>
            <w:r w:rsidR="00577CB5">
              <w:t>TAKE A MUSICAL TRIP</w:t>
            </w:r>
            <w:r w:rsidR="00847AD3">
              <w:t xml:space="preserve"> BLOG</w:t>
            </w:r>
          </w:p>
        </w:tc>
      </w:tr>
      <w:tr w:rsidR="0027019E" w14:paraId="08B2F9CA" w14:textId="77777777" w:rsidTr="0027019E">
        <w:tc>
          <w:tcPr>
            <w:tcW w:w="715" w:type="dxa"/>
          </w:tcPr>
          <w:p w14:paraId="6523E060" w14:textId="77777777" w:rsidR="0027019E" w:rsidRDefault="0027019E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2C63B8BD" w14:textId="0DAB8CB8" w:rsidR="0027019E" w:rsidRDefault="00577CB5" w:rsidP="0027019E">
            <w:pPr>
              <w:rPr>
                <w:sz w:val="44"/>
                <w:szCs w:val="44"/>
              </w:rPr>
            </w:pPr>
            <w:r>
              <w:t>SELECT A CULTURE A CULTURE THAT IS NOT MAINSTREAM AMERICAN OR EUROPEAN CULTURE</w:t>
            </w:r>
          </w:p>
        </w:tc>
      </w:tr>
      <w:tr w:rsidR="0027019E" w14:paraId="3B0F851B" w14:textId="77777777" w:rsidTr="0027019E">
        <w:tc>
          <w:tcPr>
            <w:tcW w:w="715" w:type="dxa"/>
          </w:tcPr>
          <w:p w14:paraId="552566AA" w14:textId="77777777" w:rsidR="0027019E" w:rsidRDefault="0027019E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16E06F03" w14:textId="134C6E60" w:rsidR="0027019E" w:rsidRPr="0027019E" w:rsidRDefault="008F42AF" w:rsidP="0027019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 xml:space="preserve">RESEARCH YOUR SELECTED </w:t>
            </w:r>
            <w:r w:rsidR="00577CB5">
              <w:t>CULTURE</w:t>
            </w:r>
          </w:p>
        </w:tc>
      </w:tr>
      <w:tr w:rsidR="0027019E" w14:paraId="0EDF22A9" w14:textId="77777777" w:rsidTr="0027019E">
        <w:tc>
          <w:tcPr>
            <w:tcW w:w="715" w:type="dxa"/>
          </w:tcPr>
          <w:p w14:paraId="5D722D6E" w14:textId="77777777" w:rsidR="0027019E" w:rsidRDefault="0027019E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0045BFE3" w14:textId="2A6EAD7D" w:rsidR="0027019E" w:rsidRDefault="00577CB5" w:rsidP="0027019E">
            <w:pPr>
              <w:rPr>
                <w:sz w:val="44"/>
                <w:szCs w:val="44"/>
              </w:rPr>
            </w:pPr>
            <w:r>
              <w:t>SELECT 2 OR MORE MUSICAL PERFORMANCES THAT REPRESENT THE CULTURE SELECTED</w:t>
            </w:r>
          </w:p>
        </w:tc>
      </w:tr>
      <w:tr w:rsidR="0027019E" w14:paraId="44137E6A" w14:textId="77777777" w:rsidTr="0027019E">
        <w:tc>
          <w:tcPr>
            <w:tcW w:w="715" w:type="dxa"/>
          </w:tcPr>
          <w:p w14:paraId="214173E8" w14:textId="77777777" w:rsidR="0027019E" w:rsidRDefault="0027019E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67084A33" w14:textId="60CB06EB" w:rsidR="0027019E" w:rsidRPr="0027019E" w:rsidRDefault="008F42AF" w:rsidP="0027019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 xml:space="preserve">READ BLOG POST REQUIREMENTS </w:t>
            </w:r>
            <w:r w:rsidR="00577CB5">
              <w:t>–</w:t>
            </w:r>
            <w:r>
              <w:t xml:space="preserve"> </w:t>
            </w:r>
            <w:r w:rsidR="00577CB5">
              <w:t>TAKE A MUSICAL TRIP</w:t>
            </w:r>
          </w:p>
        </w:tc>
      </w:tr>
      <w:tr w:rsidR="0027019E" w14:paraId="7E0FC8AE" w14:textId="77777777" w:rsidTr="0027019E">
        <w:tc>
          <w:tcPr>
            <w:tcW w:w="715" w:type="dxa"/>
          </w:tcPr>
          <w:p w14:paraId="4DC3D974" w14:textId="77777777" w:rsidR="0027019E" w:rsidRDefault="0027019E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6D7A0B48" w14:textId="626C0BC8" w:rsidR="0027019E" w:rsidRPr="0027019E" w:rsidRDefault="008F42AF" w:rsidP="0027019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CREATE A</w:t>
            </w:r>
            <w:r w:rsidR="00577CB5">
              <w:t xml:space="preserve"> TAKE A MUSICAL TRIP </w:t>
            </w:r>
            <w:r>
              <w:t>BLOG POST</w:t>
            </w:r>
          </w:p>
        </w:tc>
      </w:tr>
      <w:tr w:rsidR="0027019E" w14:paraId="3BB2670C" w14:textId="77777777" w:rsidTr="0027019E">
        <w:tc>
          <w:tcPr>
            <w:tcW w:w="715" w:type="dxa"/>
          </w:tcPr>
          <w:p w14:paraId="62CA0D40" w14:textId="77777777" w:rsidR="0027019E" w:rsidRDefault="0027019E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7C6B4E93" w14:textId="0B3D53FA" w:rsidR="0027019E" w:rsidRPr="008F42AF" w:rsidRDefault="008F42AF" w:rsidP="0027019E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 w:rsidRPr="008F42AF">
              <w:rPr>
                <w:rFonts w:cstheme="minorHAnsi"/>
                <w:color w:val="000000"/>
              </w:rPr>
              <w:t xml:space="preserve">SUBMIT THE URL OF YOUR BLOG POST ON </w:t>
            </w:r>
            <w:r w:rsidR="00895F22">
              <w:rPr>
                <w:rFonts w:cstheme="minorHAnsi"/>
                <w:color w:val="000000"/>
              </w:rPr>
              <w:t>CANVAS</w:t>
            </w:r>
            <w:r w:rsidRPr="008F42AF">
              <w:rPr>
                <w:rFonts w:cstheme="minorHAnsi"/>
                <w:color w:val="000000"/>
              </w:rPr>
              <w:t xml:space="preserve">. </w:t>
            </w:r>
            <w:r w:rsidRPr="00847AD3">
              <w:rPr>
                <w:rFonts w:cstheme="minorHAnsi"/>
                <w:color w:val="FF0000"/>
              </w:rPr>
              <w:t>HYPERLINK YOUR URL</w:t>
            </w:r>
          </w:p>
        </w:tc>
      </w:tr>
      <w:tr w:rsidR="0027019E" w14:paraId="57C36C75" w14:textId="77777777" w:rsidTr="0027019E">
        <w:tc>
          <w:tcPr>
            <w:tcW w:w="715" w:type="dxa"/>
          </w:tcPr>
          <w:p w14:paraId="418A3715" w14:textId="77777777" w:rsidR="0027019E" w:rsidRDefault="0027019E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6E6FF2D3" w14:textId="716754F2" w:rsidR="0027019E" w:rsidRPr="00847AD3" w:rsidRDefault="00847AD3" w:rsidP="0027019E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 w:rsidRPr="00847AD3">
              <w:rPr>
                <w:rFonts w:cstheme="minorHAnsi"/>
                <w:color w:val="000000"/>
              </w:rPr>
              <w:t>READ INSTRUCTION</w:t>
            </w:r>
            <w:r>
              <w:rPr>
                <w:rFonts w:cstheme="minorHAnsi"/>
                <w:color w:val="000000"/>
              </w:rPr>
              <w:t>S</w:t>
            </w:r>
            <w:r w:rsidRPr="00847AD3">
              <w:rPr>
                <w:rFonts w:cstheme="minorHAnsi"/>
                <w:color w:val="000000"/>
              </w:rPr>
              <w:t xml:space="preserve"> </w:t>
            </w:r>
            <w:r w:rsidR="00577CB5">
              <w:rPr>
                <w:rFonts w:cstheme="minorHAnsi"/>
                <w:color w:val="000000"/>
              </w:rPr>
              <w:t>–</w:t>
            </w:r>
            <w:r w:rsidRPr="00847AD3">
              <w:rPr>
                <w:rFonts w:cstheme="minorHAnsi"/>
                <w:color w:val="000000"/>
              </w:rPr>
              <w:t xml:space="preserve"> </w:t>
            </w:r>
            <w:r w:rsidR="00577CB5">
              <w:rPr>
                <w:rFonts w:cstheme="minorHAnsi"/>
                <w:color w:val="000000"/>
              </w:rPr>
              <w:t xml:space="preserve">TAKE A MUSICAL TRIP </w:t>
            </w:r>
            <w:r w:rsidRPr="00847AD3">
              <w:rPr>
                <w:rFonts w:cstheme="minorHAnsi"/>
                <w:color w:val="000000"/>
              </w:rPr>
              <w:t>COMMENTS</w:t>
            </w:r>
          </w:p>
        </w:tc>
      </w:tr>
      <w:tr w:rsidR="00847AD3" w14:paraId="2981D430" w14:textId="77777777" w:rsidTr="0027019E">
        <w:tc>
          <w:tcPr>
            <w:tcW w:w="715" w:type="dxa"/>
          </w:tcPr>
          <w:p w14:paraId="73703323" w14:textId="77777777" w:rsidR="00847AD3" w:rsidRDefault="00847AD3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3266B6DC" w14:textId="340CB418" w:rsidR="00847AD3" w:rsidRPr="00847AD3" w:rsidRDefault="00847AD3" w:rsidP="0027019E">
            <w:pPr>
              <w:spacing w:before="100" w:beforeAutospacing="1" w:after="100" w:afterAutospacing="1"/>
              <w:rPr>
                <w:rFonts w:cstheme="minorHAnsi"/>
                <w:color w:val="000000"/>
              </w:rPr>
            </w:pPr>
            <w:r w:rsidRPr="00847AD3">
              <w:rPr>
                <w:rFonts w:cstheme="minorHAnsi"/>
                <w:color w:val="000000"/>
              </w:rPr>
              <w:t>COMMENT ON 2 CLASSMATES “</w:t>
            </w:r>
            <w:r w:rsidR="00577CB5">
              <w:rPr>
                <w:rFonts w:cstheme="minorHAnsi"/>
                <w:color w:val="000000"/>
              </w:rPr>
              <w:t>TAKE A MUSICAL TRIP</w:t>
            </w:r>
            <w:r w:rsidRPr="00847AD3">
              <w:rPr>
                <w:rFonts w:cstheme="minorHAnsi"/>
                <w:color w:val="000000"/>
              </w:rPr>
              <w:t>” POSTS OFFERING YOUR OPINIONS AND ADDITIONAL LEARNING</w:t>
            </w:r>
          </w:p>
        </w:tc>
      </w:tr>
      <w:tr w:rsidR="00847AD3" w14:paraId="1B29FEDF" w14:textId="77777777" w:rsidTr="0027019E">
        <w:tc>
          <w:tcPr>
            <w:tcW w:w="715" w:type="dxa"/>
          </w:tcPr>
          <w:p w14:paraId="05A7FFF8" w14:textId="77777777" w:rsidR="00847AD3" w:rsidRDefault="00847AD3" w:rsidP="0027019E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8635" w:type="dxa"/>
          </w:tcPr>
          <w:p w14:paraId="19137987" w14:textId="18626FDA" w:rsidR="00847AD3" w:rsidRPr="00847AD3" w:rsidRDefault="00847AD3" w:rsidP="0027019E">
            <w:pPr>
              <w:spacing w:before="100" w:beforeAutospacing="1" w:after="100" w:afterAutospacing="1"/>
              <w:rPr>
                <w:rFonts w:cstheme="minorHAnsi"/>
                <w:color w:val="000000"/>
              </w:rPr>
            </w:pPr>
            <w:r w:rsidRPr="00847AD3">
              <w:rPr>
                <w:rFonts w:cstheme="minorHAnsi"/>
                <w:color w:val="000000"/>
              </w:rPr>
              <w:t xml:space="preserve">COPY YOUR COMMENTS AND SUBMIT THEM VIA </w:t>
            </w:r>
            <w:r w:rsidR="00895F22">
              <w:rPr>
                <w:rFonts w:cstheme="minorHAnsi"/>
                <w:color w:val="000000"/>
              </w:rPr>
              <w:t>CANVAS</w:t>
            </w:r>
          </w:p>
        </w:tc>
      </w:tr>
    </w:tbl>
    <w:p w14:paraId="6D0424AC" w14:textId="68A06BC0" w:rsidR="003F0DDB" w:rsidRPr="0027019E" w:rsidRDefault="003F0DDB" w:rsidP="0027019E">
      <w:pPr>
        <w:jc w:val="center"/>
        <w:rPr>
          <w:sz w:val="44"/>
          <w:szCs w:val="44"/>
        </w:rPr>
      </w:pPr>
    </w:p>
    <w:sectPr w:rsidR="003F0DDB" w:rsidRPr="002701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A18FF"/>
    <w:multiLevelType w:val="multilevel"/>
    <w:tmpl w:val="75A82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F26755"/>
    <w:multiLevelType w:val="multilevel"/>
    <w:tmpl w:val="75A82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CD02E4"/>
    <w:multiLevelType w:val="multilevel"/>
    <w:tmpl w:val="75A82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423545A"/>
    <w:multiLevelType w:val="multilevel"/>
    <w:tmpl w:val="75A82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4913EAA"/>
    <w:multiLevelType w:val="multilevel"/>
    <w:tmpl w:val="75A82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CC576DF"/>
    <w:multiLevelType w:val="multilevel"/>
    <w:tmpl w:val="39A26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8831201">
    <w:abstractNumId w:val="3"/>
  </w:num>
  <w:num w:numId="2" w16cid:durableId="218445973">
    <w:abstractNumId w:val="4"/>
  </w:num>
  <w:num w:numId="3" w16cid:durableId="1739790778">
    <w:abstractNumId w:val="0"/>
  </w:num>
  <w:num w:numId="4" w16cid:durableId="102849820">
    <w:abstractNumId w:val="1"/>
  </w:num>
  <w:num w:numId="5" w16cid:durableId="1248612225">
    <w:abstractNumId w:val="2"/>
  </w:num>
  <w:num w:numId="6" w16cid:durableId="9345599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2MDY2sTQ1NjIzsLBQ0lEKTi0uzszPAykwrgUApeH1VSwAAAA="/>
  </w:docVars>
  <w:rsids>
    <w:rsidRoot w:val="0027019E"/>
    <w:rsid w:val="0027019E"/>
    <w:rsid w:val="003F0DDB"/>
    <w:rsid w:val="00497E3C"/>
    <w:rsid w:val="005637D4"/>
    <w:rsid w:val="00577CB5"/>
    <w:rsid w:val="007401AF"/>
    <w:rsid w:val="007473A8"/>
    <w:rsid w:val="00847AD3"/>
    <w:rsid w:val="00895F22"/>
    <w:rsid w:val="008B5CE0"/>
    <w:rsid w:val="008F42AF"/>
    <w:rsid w:val="00910EE3"/>
    <w:rsid w:val="009D0100"/>
    <w:rsid w:val="00B7368D"/>
    <w:rsid w:val="00C5683F"/>
    <w:rsid w:val="00CB77FA"/>
    <w:rsid w:val="00CF2EF5"/>
    <w:rsid w:val="00D4252B"/>
    <w:rsid w:val="00F67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E4FEA"/>
  <w15:chartTrackingRefBased/>
  <w15:docId w15:val="{82391315-5973-44B9-86D1-1E64C907C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0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48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C3CC18-2A16-4396-8A1E-A88AD1FFA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zi Sabri</dc:creator>
  <cp:keywords/>
  <dc:description/>
  <cp:lastModifiedBy>Azzi Sabri</cp:lastModifiedBy>
  <cp:revision>4</cp:revision>
  <dcterms:created xsi:type="dcterms:W3CDTF">2018-01-29T18:39:00Z</dcterms:created>
  <dcterms:modified xsi:type="dcterms:W3CDTF">2022-04-06T17:52:00Z</dcterms:modified>
</cp:coreProperties>
</file>